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ademic</w:t>
      </w:r>
      <w:r>
        <w:t xml:space="preserve"> </w:t>
      </w:r>
      <w:r>
        <w:t xml:space="preserve">Researcher</w:t>
      </w:r>
    </w:p>
    <w:bookmarkStart w:id="21"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Date]</w:t>
      </w:r>
    </w:p>
    <w:p>
      <w:pPr>
        <w:pStyle w:val="BodyText"/>
      </w:pPr>
      <w:r>
        <w:rPr>
          <w:bCs/>
          <w:b/>
        </w:rPr>
        <w:t xml:space="preserve">Hiring Committee</w:t>
      </w:r>
      <w:r>
        <w:br/>
      </w:r>
      <w:r>
        <w:t xml:space="preserve">[Institution Name]</w:t>
      </w:r>
      <w:r>
        <w:br/>
      </w:r>
      <w:r>
        <w:t xml:space="preserve">[Department Address]</w:t>
      </w:r>
      <w:r>
        <w:br/>
      </w:r>
      <w:r>
        <w:t xml:space="preserve">Rio de Janeiro, Brazil</w:t>
      </w:r>
    </w:p>
    <w:bookmarkStart w:id="20" w:name="dear-hiring-committee"/>
    <w:p>
      <w:pPr>
        <w:pStyle w:val="Heading2"/>
      </w:pPr>
      <w:r>
        <w:t xml:space="preserve">Dear Hiring Committee,</w:t>
      </w:r>
    </w:p>
    <w:p>
      <w:pPr>
        <w:pStyle w:val="FirstParagraph"/>
      </w:pPr>
      <w:r>
        <w:t xml:space="preserve">I am writing to express my enthusiastic interest in the Academic Researcher position at [Institution Name] in Rio de Janeiro, Brazil. As a dedicated scholar with a passion for advancing knowledge through rigorous research and collaboration, I am eager to contribute my expertise and experiences to your esteemed institution. This opportunity aligns perfectly with my professional goals, particularly as I have long been inspired by the vibrant academic landscape of Brazil and the pioneering work being conducted in Rio de Janeiro.</w:t>
      </w:r>
    </w:p>
    <w:p>
      <w:pPr>
        <w:pStyle w:val="BodyText"/>
      </w:pPr>
      <w:r>
        <w:t xml:space="preserve">Having completed my [PhD/Master’s] in [Your Field of Study] from [Your University], I have developed a strong foundation in both theoretical and applied research. My work has focused on [specific research area, e.g., "environmental sustainability," "social inequalities," or "cultural studies"], which resonates deeply with the mission of institutions like yours to address pressing global challenges through localized, impactful research. In particular, I am drawn to the unique academic environment in Rio de Janeiro, where interdisciplinary collaboration and a commitment to social justice are at the forefront of scholarly inquiry.</w:t>
      </w:r>
    </w:p>
    <w:p>
      <w:pPr>
        <w:pStyle w:val="BodyText"/>
      </w:pPr>
      <w:r>
        <w:t xml:space="preserve">As an Academic Researcher, I have consistently prioritized innovation and ethical integrity in my work. During my time at [Previous Institution/Project], I led a study on [briefly describe a key project or publication], which was published in [Journal Name] and received recognition for its contribution to [specific field]. This experience not only honed my ability to design and execute complex research but also reinforced the importance of engaging with diverse communities to ensure that academic work remains relevant and transformative. I am particularly excited about the possibility of extending this approach in Rio de Janeiro, where the intersection of culture, ecology, and urban development offers rich opportunities for exploration.</w:t>
      </w:r>
    </w:p>
    <w:p>
      <w:pPr>
        <w:pStyle w:val="BodyText"/>
      </w:pPr>
      <w:r>
        <w:t xml:space="preserve">Brazil’s academic institutions have long been a beacon for researchers seeking to tackle global issues through a regional lens. The dynamic research ecosystem in Rio de Janeiro—home to renowned universities like UFRJ (Federal University of Rio de Janeiro) and institutions such as the Oswaldo Cruz Foundation—provides an ideal setting for collaborative, high-impact work. My background in [specific methodology or field, e.g., "qualitative analysis," "fieldwork," or "data-driven modeling"] equips me to contribute meaningfully to ongoing projects while also fostering new initiatives that align with the priorities of your department. I am particularly interested in exploring partnerships with local communities and organizations, as I believe such collaborations are essential for creating sustainable solutions to complex problems.</w:t>
      </w:r>
    </w:p>
    <w:p>
      <w:pPr>
        <w:pStyle w:val="BodyText"/>
      </w:pPr>
      <w:r>
        <w:t xml:space="preserve">What sets me apart as an Academic Researcher is my commitment to mentoring the next generation of scholars and my ability to navigate the challenges of interdisciplinary research. I have served as a mentor to graduate students at [Previous Institution], guiding them through the complexities of research design, data interpretation, and academic publishing. Additionally, I have collaborated with international teams across [list countries or regions], which has strengthened my cross-cultural communication skills and broadened my perspective on global research trends. These experiences have prepared me to thrive in the diverse and dynamic environment of Rio de Janeiro.</w:t>
      </w:r>
    </w:p>
    <w:p>
      <w:pPr>
        <w:pStyle w:val="BodyText"/>
      </w:pPr>
      <w:r>
        <w:t xml:space="preserve">In addition to my academic credentials, I bring a deep appreciation for Brazil’s cultural and historical context. My work has included field research in [specific region or topic related to Brazil], where I conducted [describe experience, e.g., "interviews with local stakeholders" or "analysis of environmental policies"]. This firsthand engagement with Brazilian society has deepened my understanding of the unique challenges and opportunities present in the region. I am eager to build on this foundation by contributing to research that addresses issues such as [mention specific topics relevant to Brazil, e.g., "climate resilience," "urban inequality," or "cultural preservation"].</w:t>
      </w:r>
    </w:p>
    <w:p>
      <w:pPr>
        <w:pStyle w:val="BodyText"/>
      </w:pPr>
      <w:r>
        <w:t xml:space="preserve">Finally, I would like to emphasize my enthusiasm for joining a community that values innovation, inclusivity, and academic excellence. The opportunity to work within the Brazilian academic framework—where research is often deeply connected to societal needs—aligns with my vision of how scholarship can drive positive change. I am confident that my skills, experiences, and passion for research will enable me to make meaningful contributions to [Institution Name]’s mission and to the broader academic community in Rio de Janeiro.</w:t>
      </w:r>
    </w:p>
    <w:p>
      <w:pPr>
        <w:pStyle w:val="BodyText"/>
      </w:pPr>
      <w:r>
        <w:t xml:space="preserve">Thank you for considering my application. I would be honored to discuss how my background and aspirations align with the goals of your institution. I am available at [Your Phone Number] or [Your Email Address] for any further information or to schedule an interview at your convenience. I look forward to the possibility of contributing to the rich legacy of academic excellence in Brazil through this opportunity.</w:t>
      </w:r>
    </w:p>
    <w:p>
      <w:pPr>
        <w:pStyle w:val="BodyText"/>
      </w:pPr>
      <w:r>
        <w:t xml:space="preserve">Sincerely,</w:t>
      </w:r>
      <w:r>
        <w:br/>
      </w:r>
      <w:r>
        <w:rPr>
          <w:bCs/>
          <w:b/>
        </w:rP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ademic Researcher</dc:title>
  <dc:creator/>
  <dc:language>en</dc:language>
  <cp:keywords/>
  <dcterms:created xsi:type="dcterms:W3CDTF">2026-07-23T20:31:40Z</dcterms:created>
  <dcterms:modified xsi:type="dcterms:W3CDTF">2026-07-23T20:31:40Z</dcterms:modified>
</cp:coreProperties>
</file>

<file path=docProps/custom.xml><?xml version="1.0" encoding="utf-8"?>
<Properties xmlns="http://schemas.openxmlformats.org/officeDocument/2006/custom-properties" xmlns:vt="http://schemas.openxmlformats.org/officeDocument/2006/docPropsVTypes"/>
</file>